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bookmarkStart w:id="0" w:name="_GoBack"/>
      <w:bookmarkEnd w:id="0"/>
      <w:r w:rsidRPr="00C438B9">
        <w:rPr>
          <w:rFonts w:asciiTheme="minorHAnsi" w:hAnsiTheme="minorHAnsi" w:cstheme="minorHAnsi"/>
          <w:sz w:val="32"/>
          <w:szCs w:val="32"/>
        </w:rPr>
        <w:t>In a season full of tough nights, this will go down as one of the toughest.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>The Oklahoma basketball team ran away from Kansas State for a 76-50 win Tuesday at Lloyd Noble Center in Norman to hand the Wildcats their fifth straight loss. 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>Playing with ten available scholarship players for the first time in over a month, the Wildcats fought their way to an early 22-17 lead. But the Sooners punched back immediately with a 15-2 run to close the half. They never looked back.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>“Obviously, we got our butts kicked again,” Kansas State head coach Bruce Weber said. “We’ve got to somehow get through that panic-state in a game. Hopefully, we can figure that out sooner rather than later.”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>An abnormally stingy Sooner defense held K-State to only 28 points in the game's final 26 minutes. The Wildcats shot just 36%, went 3-for-15 from three-point range, and turned it over twenty times.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 xml:space="preserve">K-State got precious little from leading scorer Mike 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McGuirl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, who made only one of his nine shots and finished with more turnovers (4) than points (3). Second-leading scorer 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Nijel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 Pack missed his third straight game due to 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covid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 protocols. 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Davion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 Bradford finished with only two points after scoring in double figures in three of the last four games. 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DaJuan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 Gordon needed 14 shots to put up a team-high 13 points and turned it over four times along the way.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>“We let their pressure get to us instead of taking a breath and slowing down,” Gordon said.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>The prevailing issue might run deeper than that.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>“We don’t have anybody who can just go make a play,” Weber said.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lastRenderedPageBreak/>
        <w:t xml:space="preserve">The Sooners coasted behind a 16-point night from 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De’Vion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 Harmon. 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Kur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Kuath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 joined Harmon in double figures with 12 and was a menace defensively with five blocks.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 xml:space="preserve">Perhaps the lone positive of the night for K-State was the return of 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Kaosi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Ezeagu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 from knee surgery. He scored seven points and grabbed three rebounds in his first action since Dec. 5</w:t>
      </w:r>
      <w:r w:rsidRPr="00C438B9">
        <w:rPr>
          <w:rFonts w:asciiTheme="minorHAnsi" w:hAnsiTheme="minorHAnsi" w:cstheme="minorHAnsi"/>
          <w:sz w:val="32"/>
          <w:szCs w:val="32"/>
          <w:vertAlign w:val="superscript"/>
        </w:rPr>
        <w:t>,</w:t>
      </w:r>
      <w:r w:rsidRPr="00C438B9">
        <w:rPr>
          <w:rFonts w:asciiTheme="minorHAnsi" w:hAnsiTheme="minorHAnsi" w:cstheme="minorHAnsi"/>
          <w:sz w:val="32"/>
          <w:szCs w:val="32"/>
        </w:rPr>
        <w:t xml:space="preserve"> and provided much-needed relief for Bradford inside.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>While Weber says Pack is now out of “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covid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 jail,” he likely won’t be available for Saturday’s game against #14 West Virginia.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 xml:space="preserve">The Mountaineers will have gone 14 days without playing a game by the time they enter </w:t>
      </w:r>
      <w:proofErr w:type="spellStart"/>
      <w:r w:rsidRPr="00C438B9">
        <w:rPr>
          <w:rFonts w:asciiTheme="minorHAnsi" w:hAnsiTheme="minorHAnsi" w:cstheme="minorHAnsi"/>
          <w:sz w:val="32"/>
          <w:szCs w:val="32"/>
        </w:rPr>
        <w:t>Bramlage</w:t>
      </w:r>
      <w:proofErr w:type="spellEnd"/>
      <w:r w:rsidRPr="00C438B9">
        <w:rPr>
          <w:rFonts w:asciiTheme="minorHAnsi" w:hAnsiTheme="minorHAnsi" w:cstheme="minorHAnsi"/>
          <w:sz w:val="32"/>
          <w:szCs w:val="32"/>
        </w:rPr>
        <w:t xml:space="preserve"> Coliseum. Still, they are another Big 12 foe that has K-State outmanned on paper.</w:t>
      </w:r>
    </w:p>
    <w:p w:rsidR="00C438B9" w:rsidRPr="00C438B9" w:rsidRDefault="00C438B9" w:rsidP="00C438B9">
      <w:pPr>
        <w:pStyle w:val="NormalWeb"/>
        <w:rPr>
          <w:rFonts w:asciiTheme="minorHAnsi" w:hAnsiTheme="minorHAnsi" w:cstheme="minorHAnsi"/>
          <w:sz w:val="32"/>
          <w:szCs w:val="32"/>
        </w:rPr>
      </w:pPr>
      <w:r w:rsidRPr="00C438B9">
        <w:rPr>
          <w:rFonts w:asciiTheme="minorHAnsi" w:hAnsiTheme="minorHAnsi" w:cstheme="minorHAnsi"/>
          <w:sz w:val="32"/>
          <w:szCs w:val="32"/>
        </w:rPr>
        <w:t>The Wildcats insist that there are no excuses as they continue the trudge through a gauntlet of a Big 12 schedule.</w:t>
      </w:r>
    </w:p>
    <w:p w:rsidR="006C0A9E" w:rsidRPr="00C438B9" w:rsidRDefault="006C0A9E" w:rsidP="00C438B9">
      <w:pPr>
        <w:rPr>
          <w:rFonts w:cstheme="minorHAnsi"/>
          <w:sz w:val="32"/>
          <w:szCs w:val="32"/>
        </w:rPr>
      </w:pPr>
    </w:p>
    <w:sectPr w:rsidR="006C0A9E" w:rsidRPr="00C438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tzAwNTY1sDQ1MDZV0lEKTi0uzszPAykwrgUA7rKB4SwAAAA="/>
  </w:docVars>
  <w:rsids>
    <w:rsidRoot w:val="006C0A9E"/>
    <w:rsid w:val="000460C6"/>
    <w:rsid w:val="00223291"/>
    <w:rsid w:val="002568FB"/>
    <w:rsid w:val="0031221C"/>
    <w:rsid w:val="00437F8A"/>
    <w:rsid w:val="004B1CC1"/>
    <w:rsid w:val="006C0A9E"/>
    <w:rsid w:val="007C1B43"/>
    <w:rsid w:val="00815237"/>
    <w:rsid w:val="008A546E"/>
    <w:rsid w:val="00A440B8"/>
    <w:rsid w:val="00B121B7"/>
    <w:rsid w:val="00B21C7C"/>
    <w:rsid w:val="00C314D9"/>
    <w:rsid w:val="00C438B9"/>
    <w:rsid w:val="00F86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3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38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8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Kurtz</dc:creator>
  <cp:lastModifiedBy>John Kurtz</cp:lastModifiedBy>
  <cp:revision>7</cp:revision>
  <cp:lastPrinted>2021-01-21T01:10:00Z</cp:lastPrinted>
  <dcterms:created xsi:type="dcterms:W3CDTF">2021-01-20T01:00:00Z</dcterms:created>
  <dcterms:modified xsi:type="dcterms:W3CDTF">2021-01-21T01:11:00Z</dcterms:modified>
</cp:coreProperties>
</file>